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ef5113f35637b9fc05030f138fd70421eecb792"/>
    <w:p>
      <w:pPr>
        <w:pStyle w:val="Heading1"/>
      </w:pPr>
      <w:r>
        <w:t xml:space="preserve">Personal Statement: A Data Scientist's Commitment to Advancing Innovation in Johannesburg, South Africa</w:t>
      </w:r>
    </w:p>
    <w:p>
      <w:pPr>
        <w:pStyle w:val="FirstParagraph"/>
      </w:pPr>
      <w:r>
        <w:t xml:space="preserve">In the heart of Southern Africa’s economic engine lies Johannesburg—a city pulsating with dynamism, diversity, and immense potential. As a dedicated Data Scientist with a profound commitment to leveraging data for tangible societal impact, I am writing this Personal Statement to express my unwavering enthusiasm for contributing to South Africa’s technological evolution from within its vibrant capital. This document outlines not merely my professional trajectory but my deep-seated motivation to apply data science expertise in the unique context of Johannesburg and across South Africa, where innovation must be intrinsically linked to inclusive growth.</w:t>
      </w:r>
    </w:p>
    <w:p>
      <w:pPr>
        <w:pStyle w:val="BodyText"/>
      </w:pPr>
      <w:r>
        <w:t xml:space="preserve">My journey as a Data Scientist began with a fascination for transforming raw information into strategic insights. Over the past six years, I have honed my skills across diverse sectors—including fintech, healthcare analytics, and smart urban development—primarily in emerging markets. My academic foundation in Computational Statistics (Master’s from the University of Cape Town) and practical experience with tools like Python (Pandas, Scikit-learn), SQL, TensorFlow, and Tableau have equipped me to tackle complex analytical challenges. However, it was my immersion in South Africa’s socio-economic landscape that crystallized my purpose: data science must serve people first. In a nation where inequality intersects with digital transformation gaps, the role of a Data Scientist transcends technical proficiency; it demands cultural intelligence and an ethical compass attuned to local realities.</w:t>
      </w:r>
    </w:p>
    <w:p>
      <w:pPr>
        <w:pStyle w:val="BodyText"/>
      </w:pPr>
      <w:r>
        <w:t xml:space="preserve">What distinguishes my approach is my deliberate focus on context-specific challenges relevant to South Africa Johannesburg. During a recent project analyzing public health data for Gauteng Province, I collaborated with community clinics in Soweto and Alexandra. We identified critical patterns in HIV treatment adherence linked to transportation barriers—a finding directly informing mobile clinic deployments. This work exemplifies how data-driven solutions must be co-created with local stakeholders, not imposed from outside. Similarly, my analysis of agricultural supply chains in Limpopo revealed inefficiencies exacerbating food insecurity for rural communities; the insights I generated were adopted by a local agri-tech startup to optimize distribution routes. These experiences underscore my belief that effective data science in South Africa Johannesburg cannot be generic—it must be grounded in hyperlocal understanding.</w:t>
      </w:r>
    </w:p>
    <w:p>
      <w:pPr>
        <w:pStyle w:val="BodyText"/>
      </w:pPr>
      <w:r>
        <w:t xml:space="preserve">Johannesburg’s position as a continental innovation hub makes it the ideal launchpad for this mission. As Africa’s largest economy and a magnet for multinational corporations (like MTN, Naspers) and home-grown tech unicorns (e.g., Yoco, Sendwave), Johannesburg offers unparalleled access to diverse datasets and cross-industry collaboration opportunities. Yet, the city also faces acute challenges: infrastructure disparities, high unemployment among youth (especially in townships), and the need for sustainable urban planning. As a Data Scientist, I am keen to contribute to solutions addressing these issues through data—whether optimizing public transport networks with real-time traffic analytics to ease commutes for township residents or developing predictive models for job-skills matching that align with Johannesburg’s evolving economy. My vision is not just to analyze data, but to ensure it becomes a tool for equitable progress across the Gauteng province and beyond.</w:t>
      </w:r>
    </w:p>
    <w:p>
      <w:pPr>
        <w:pStyle w:val="BodyText"/>
      </w:pPr>
      <w:r>
        <w:t xml:space="preserve">What sets me apart as a candidate is my commitment to ethical data practices within South Africa’s regulatory framework. I have closely followed the implementation of POPIA (Protection of Personal Information Act) and prioritize privacy-by-design in all projects. In a country where data misuse risks deepening existing inequalities, I’ve championed transparent community engagement—such as presenting findings on unemployment trends to local government forums in Johannesburg, ensuring insights directly informed policy discussions rather than remaining buried in reports. This ethical rigor is non-negotiable for me: the Data Scientist’s role in South Africa Johannesburg must be one of stewardship, not just analysis.</w:t>
      </w:r>
    </w:p>
    <w:p>
      <w:pPr>
        <w:pStyle w:val="BodyText"/>
      </w:pPr>
      <w:r>
        <w:t xml:space="preserve">Furthermore, I am energized by South Africa’s growing data science ecosystem. Initiatives like the SA Data Science Institute and partnerships between universities (Wits, UCT) and industry are fostering talent pipelines I am eager to join. My long-term goal is to mentor emerging Data Scientists from underrepresented backgrounds in Johannesburg—particularly women and Black youth—to build a more inclusive tech workforce that reflects the city’s diversity. This aligns perfectly with national priorities outlined in the South Africa National Data Strategy 2030, which emphasizes data as a public good for sustainable development.</w:t>
      </w:r>
    </w:p>
    <w:p>
      <w:pPr>
        <w:pStyle w:val="BodyText"/>
      </w:pPr>
      <w:r>
        <w:t xml:space="preserve">My professional ethos is simple: data is most powerful when it serves humanity. In Johannesburg, where opportunity coexists with stark contrasts, I see a unique laboratory for this principle. Whether optimizing renewable energy grids to power informal settlements or using machine learning to detect fraud in social grants—each project must be measured not just by technical accuracy but by its human impact. My Personal Statement is not merely an application; it is a pledge to bring my full expertise as a Data Scientist to South Africa Johannesburg, where the stakes are high, the challenges are real, and the potential for positive change is immense.</w:t>
      </w:r>
    </w:p>
    <w:p>
      <w:pPr>
        <w:pStyle w:val="BodyText"/>
      </w:pPr>
      <w:r>
        <w:t xml:space="preserve">I am ready to collaborate with visionary leaders at companies like Standard Bank’s Data Science Lab, government agencies such as Stats SA (Statistics South Africa), or innovative startups in Sandton’s tech cluster. Together, we can transform Johannesburg into a global exemplar of data-driven social and economic advancement—a city where every dataset tells a story of progress for all its people. This is why I am passionately committed to my future as a Data Scientist in South Africa Johannesburg.</w:t>
      </w:r>
    </w:p>
    <w:p>
      <w:pPr>
        <w:pStyle w:val="BodyText"/>
      </w:pPr>
      <w:r>
        <w:t xml:space="preserve">Thank you for considering this Personal Statement. I eagerly anticipate the opportunity to discuss how my skills, values, and dedication can contribute to the next chapter of data science in South Afric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Johannesburg, South Africa</dc:title>
  <dc:creator/>
  <dc:language>en</dc:language>
  <cp:keywords/>
  <dcterms:created xsi:type="dcterms:W3CDTF">2026-07-23T20:10:55Z</dcterms:created>
  <dcterms:modified xsi:type="dcterms:W3CDTF">2026-07-23T20:10:55Z</dcterms:modified>
</cp:coreProperties>
</file>

<file path=docProps/custom.xml><?xml version="1.0" encoding="utf-8"?>
<Properties xmlns="http://schemas.openxmlformats.org/officeDocument/2006/custom-properties" xmlns:vt="http://schemas.openxmlformats.org/officeDocument/2006/docPropsVTypes"/>
</file>